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kListe-Vurgu1"/>
        <w:tblpPr w:leftFromText="180" w:rightFromText="180" w:vertAnchor="page" w:horzAnchor="margin" w:tblpY="811"/>
        <w:tblW w:w="0" w:type="auto"/>
        <w:tblLook w:val="01E0" w:firstRow="1" w:lastRow="1" w:firstColumn="1" w:lastColumn="1" w:noHBand="0" w:noVBand="0"/>
      </w:tblPr>
      <w:tblGrid>
        <w:gridCol w:w="9052"/>
      </w:tblGrid>
      <w:tr w:rsidR="001223D5" w:rsidRPr="006A3768" w14:paraId="6FC1D8F1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7" w:type="dxa"/>
          </w:tcPr>
          <w:p w14:paraId="13A9AF96" w14:textId="6A762DFE" w:rsidR="001223D5" w:rsidRPr="006A3768" w:rsidRDefault="009062B5" w:rsidP="001223D5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8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800000"/>
                <w:sz w:val="24"/>
                <w:szCs w:val="24"/>
                <w:lang w:eastAsia="tr-TR"/>
              </w:rPr>
              <w:t xml:space="preserve">ADLİ </w:t>
            </w:r>
            <w:r w:rsidR="005B41BF">
              <w:rPr>
                <w:rFonts w:ascii="Times New Roman" w:eastAsia="Times New Roman" w:hAnsi="Times New Roman" w:cs="Times New Roman"/>
                <w:color w:val="800000"/>
                <w:sz w:val="24"/>
                <w:szCs w:val="24"/>
                <w:lang w:eastAsia="tr-TR"/>
              </w:rPr>
              <w:t>VAKA BİLDİRİMİ DÜZENLEYEBİLME</w:t>
            </w:r>
          </w:p>
        </w:tc>
      </w:tr>
    </w:tbl>
    <w:p w14:paraId="7AAC9261" w14:textId="77777777" w:rsidR="006A3768" w:rsidRDefault="006A376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6A3768" w:rsidRPr="001223D5" w14:paraId="2F89C126" w14:textId="77777777" w:rsidTr="001223D5">
        <w:tc>
          <w:tcPr>
            <w:tcW w:w="9288" w:type="dxa"/>
          </w:tcPr>
          <w:p w14:paraId="497884C1" w14:textId="6F49CB6D" w:rsidR="006A3768" w:rsidRPr="001223D5" w:rsidRDefault="006A3768" w:rsidP="001223D5">
            <w:pPr>
              <w:rPr>
                <w:rFonts w:ascii="Times New Roman" w:hAnsi="Times New Roman" w:cs="Times New Roman"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AMAÇ:</w:t>
            </w:r>
            <w:r w:rsidR="001429A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DE6606" w:rsidRPr="00DE6606">
              <w:rPr>
                <w:rFonts w:ascii="Times New Roman" w:hAnsi="Times New Roman" w:cs="Times New Roman"/>
              </w:rPr>
              <w:t>Adli vaka bildirimi düzenleyebilmek</w:t>
            </w:r>
            <w:r w:rsidR="009062B5">
              <w:rPr>
                <w:rFonts w:ascii="Times New Roman" w:hAnsi="Times New Roman" w:cs="Times New Roman"/>
              </w:rPr>
              <w:t>.</w:t>
            </w:r>
          </w:p>
        </w:tc>
      </w:tr>
      <w:tr w:rsidR="00055E1D" w:rsidRPr="001223D5" w14:paraId="32B466F5" w14:textId="77777777" w:rsidTr="001223D5">
        <w:tc>
          <w:tcPr>
            <w:tcW w:w="9288" w:type="dxa"/>
          </w:tcPr>
          <w:p w14:paraId="52C38AE5" w14:textId="77777777" w:rsidR="00055E1D" w:rsidRPr="001223D5" w:rsidRDefault="00055E1D" w:rsidP="001223D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EDEF:</w:t>
            </w:r>
          </w:p>
        </w:tc>
      </w:tr>
      <w:tr w:rsidR="00784375" w:rsidRPr="001223D5" w14:paraId="6E670E52" w14:textId="77777777" w:rsidTr="001223D5">
        <w:tc>
          <w:tcPr>
            <w:tcW w:w="9288" w:type="dxa"/>
          </w:tcPr>
          <w:p w14:paraId="4DDE90D5" w14:textId="279BDD75" w:rsidR="00784375" w:rsidRPr="001223D5" w:rsidRDefault="00784375" w:rsidP="001223D5">
            <w:pPr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ÖĞRENME DÜZEYİ</w:t>
            </w:r>
            <w:r w:rsidRPr="00057F68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r w:rsidR="009062B5">
              <w:rPr>
                <w:rFonts w:ascii="Times New Roman" w:hAnsi="Times New Roman" w:cs="Times New Roman"/>
                <w:bCs/>
              </w:rPr>
              <w:t>4</w:t>
            </w:r>
          </w:p>
        </w:tc>
      </w:tr>
      <w:tr w:rsidR="006A3768" w:rsidRPr="001223D5" w14:paraId="6AE8800D" w14:textId="77777777" w:rsidTr="001223D5">
        <w:tc>
          <w:tcPr>
            <w:tcW w:w="9288" w:type="dxa"/>
          </w:tcPr>
          <w:p w14:paraId="029D62EB" w14:textId="7D0DFC98" w:rsidR="006A3768" w:rsidRPr="001223D5" w:rsidRDefault="006A3768" w:rsidP="008D257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ARAÇLAR</w:t>
            </w:r>
            <w:r w:rsidRPr="00057F68">
              <w:rPr>
                <w:rFonts w:ascii="Times New Roman" w:hAnsi="Times New Roman" w:cs="Times New Roman"/>
                <w:b/>
                <w:bCs/>
              </w:rPr>
              <w:t>:</w:t>
            </w:r>
            <w:r w:rsidR="00473A5E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</w:tbl>
    <w:p w14:paraId="748552C8" w14:textId="77777777" w:rsidR="006A3768" w:rsidRPr="001223D5" w:rsidRDefault="006A3768" w:rsidP="001223D5">
      <w:pPr>
        <w:rPr>
          <w:rFonts w:ascii="Times New Roman" w:hAnsi="Times New Roman" w:cs="Times New Roman"/>
        </w:rPr>
      </w:pPr>
    </w:p>
    <w:tbl>
      <w:tblPr>
        <w:tblStyle w:val="AkListe-Vurgu1"/>
        <w:tblW w:w="0" w:type="auto"/>
        <w:tblLook w:val="04A0" w:firstRow="1" w:lastRow="0" w:firstColumn="1" w:lastColumn="0" w:noHBand="0" w:noVBand="1"/>
      </w:tblPr>
      <w:tblGrid>
        <w:gridCol w:w="1252"/>
        <w:gridCol w:w="7800"/>
      </w:tblGrid>
      <w:tr w:rsidR="003F22A2" w:rsidRPr="003F22A2" w14:paraId="6FBDA71A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39C5AE54" w14:textId="77777777" w:rsidR="003F22A2" w:rsidRPr="003F22A2" w:rsidRDefault="003F22A2" w:rsidP="001223D5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</w:rPr>
            </w:pPr>
            <w:r w:rsidRPr="001223D5">
              <w:rPr>
                <w:rFonts w:ascii="Times New Roman" w:hAnsi="Times New Roman" w:cs="Times New Roman"/>
              </w:rPr>
              <w:t>DEĞERLENDİRME KRİTERLERİ:</w:t>
            </w:r>
          </w:p>
        </w:tc>
      </w:tr>
      <w:tr w:rsidR="003F22A2" w:rsidRPr="001223D5" w14:paraId="49327C3B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59C08170" w14:textId="77777777" w:rsidR="003F22A2" w:rsidRPr="00FF0374" w:rsidRDefault="003F22A2" w:rsidP="00026070">
            <w:pPr>
              <w:spacing w:line="360" w:lineRule="auto"/>
              <w:rPr>
                <w:rFonts w:ascii="Times New Roman" w:hAnsi="Times New Roman" w:cs="Times New Roman"/>
                <w:b w:val="0"/>
              </w:rPr>
            </w:pPr>
            <w:r w:rsidRPr="00FF0374">
              <w:rPr>
                <w:rFonts w:ascii="Times New Roman" w:hAnsi="Times New Roman" w:cs="Times New Roman"/>
                <w:b w:val="0"/>
              </w:rPr>
              <w:t>Aşağıdaki puanlama sistemini kullanarak, tüm basamaklar doğru, sıralı ve duraksamadan yapılıp, tümünden tam not alana dek beceriyi yineleyiniz.</w:t>
            </w:r>
          </w:p>
        </w:tc>
      </w:tr>
      <w:tr w:rsidR="003F22A2" w:rsidRPr="003F22A2" w14:paraId="16F26851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30D4B568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006" w:type="dxa"/>
          </w:tcPr>
          <w:p w14:paraId="6B4025AE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Geliştirilmesi gerekir:</w:t>
            </w:r>
            <w:r w:rsidRPr="00057F68">
              <w:rPr>
                <w:rFonts w:ascii="Times New Roman" w:hAnsi="Times New Roman" w:cs="Times New Roman"/>
              </w:rPr>
              <w:t xml:space="preserve"> Basamağın hiç uygulanmaması; yanlış uygulanması ya da sırasında uygulanmaması</w:t>
            </w:r>
          </w:p>
        </w:tc>
      </w:tr>
      <w:tr w:rsidR="003F22A2" w:rsidRPr="003F22A2" w14:paraId="06F125C9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C98B8AD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006" w:type="dxa"/>
          </w:tcPr>
          <w:p w14:paraId="39F1A91A" w14:textId="77777777" w:rsidR="003F22A2" w:rsidRPr="00057F68" w:rsidRDefault="003F22A2" w:rsidP="0002607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Yeterli:</w:t>
            </w:r>
            <w:r w:rsidRPr="00057F68">
              <w:rPr>
                <w:rFonts w:ascii="Times New Roman" w:hAnsi="Times New Roman" w:cs="Times New Roman"/>
              </w:rPr>
              <w:t xml:space="preserve"> Basamağın doğru olarak ve sırasında uygulanması; ancak eğiticinin yardımına gereksinim duyulması</w:t>
            </w:r>
          </w:p>
        </w:tc>
      </w:tr>
      <w:tr w:rsidR="003F22A2" w:rsidRPr="003F22A2" w14:paraId="735D3D27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C43539A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06" w:type="dxa"/>
          </w:tcPr>
          <w:p w14:paraId="6DEB3500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Ustalaşmış:</w:t>
            </w:r>
            <w:r w:rsidRPr="00057F68">
              <w:rPr>
                <w:rFonts w:ascii="Times New Roman" w:hAnsi="Times New Roman" w:cs="Times New Roman"/>
              </w:rPr>
              <w:t xml:space="preserve"> Basamağın duraksamadan ve eğiticinin yardımına gereksinim olmadan doğru olarak ve sırasında uygulanması </w:t>
            </w:r>
          </w:p>
        </w:tc>
      </w:tr>
    </w:tbl>
    <w:p w14:paraId="5B00009F" w14:textId="77777777" w:rsidR="003F22A2" w:rsidRDefault="003F22A2" w:rsidP="001223D5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48"/>
        <w:gridCol w:w="7114"/>
      </w:tblGrid>
      <w:tr w:rsidR="00FF0374" w14:paraId="00D7C253" w14:textId="77777777" w:rsidTr="00FF0374">
        <w:tc>
          <w:tcPr>
            <w:tcW w:w="1951" w:type="dxa"/>
          </w:tcPr>
          <w:p w14:paraId="2A24AC8E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A60672">
              <w:rPr>
                <w:rFonts w:ascii="Times New Roman" w:hAnsi="Times New Roman" w:cs="Times New Roman"/>
                <w:b/>
              </w:rPr>
              <w:t xml:space="preserve">KATILIMCININ </w:t>
            </w:r>
          </w:p>
        </w:tc>
        <w:tc>
          <w:tcPr>
            <w:tcW w:w="7337" w:type="dxa"/>
          </w:tcPr>
          <w:p w14:paraId="5BFC806D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73E2277F" w14:textId="77777777" w:rsidTr="00FF0374">
        <w:tc>
          <w:tcPr>
            <w:tcW w:w="1951" w:type="dxa"/>
          </w:tcPr>
          <w:p w14:paraId="70468CC4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Adı Soyadı:</w:t>
            </w:r>
          </w:p>
        </w:tc>
        <w:tc>
          <w:tcPr>
            <w:tcW w:w="7337" w:type="dxa"/>
          </w:tcPr>
          <w:p w14:paraId="5D933842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0C45A048" w14:textId="77777777" w:rsidTr="00FF0374">
        <w:tc>
          <w:tcPr>
            <w:tcW w:w="1951" w:type="dxa"/>
          </w:tcPr>
          <w:p w14:paraId="46122614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Sınıfı:</w:t>
            </w:r>
          </w:p>
        </w:tc>
        <w:tc>
          <w:tcPr>
            <w:tcW w:w="7337" w:type="dxa"/>
          </w:tcPr>
          <w:p w14:paraId="414B9951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1498CCD9" w14:textId="77777777" w:rsidTr="00FF0374">
        <w:tc>
          <w:tcPr>
            <w:tcW w:w="1951" w:type="dxa"/>
          </w:tcPr>
          <w:p w14:paraId="66229430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Numarası:</w:t>
            </w:r>
          </w:p>
        </w:tc>
        <w:tc>
          <w:tcPr>
            <w:tcW w:w="7337" w:type="dxa"/>
          </w:tcPr>
          <w:p w14:paraId="579BF1D1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44F76637" w14:textId="77777777" w:rsidR="00C32BA0" w:rsidRDefault="00C32BA0" w:rsidP="001223D5">
      <w:pPr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341"/>
        <w:gridCol w:w="5332"/>
        <w:gridCol w:w="808"/>
        <w:gridCol w:w="798"/>
        <w:gridCol w:w="783"/>
      </w:tblGrid>
      <w:tr w:rsidR="00FC7CE6" w:rsidRPr="001223D5" w14:paraId="4C6C5CA7" w14:textId="77777777" w:rsidTr="001C359C">
        <w:trPr>
          <w:trHeight w:val="378"/>
        </w:trPr>
        <w:tc>
          <w:tcPr>
            <w:tcW w:w="1341" w:type="dxa"/>
            <w:shd w:val="clear" w:color="auto" w:fill="99CCFF"/>
            <w:vAlign w:val="center"/>
          </w:tcPr>
          <w:p w14:paraId="62192D76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</w:t>
            </w:r>
          </w:p>
          <w:p w14:paraId="7AF1EDC4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NO</w:t>
            </w:r>
          </w:p>
        </w:tc>
        <w:tc>
          <w:tcPr>
            <w:tcW w:w="5332" w:type="dxa"/>
            <w:shd w:val="clear" w:color="auto" w:fill="99CCFF"/>
            <w:vAlign w:val="center"/>
          </w:tcPr>
          <w:p w14:paraId="2E3B799B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UYGULAMA </w:t>
            </w: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LAR</w:t>
            </w: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I</w:t>
            </w:r>
          </w:p>
        </w:tc>
        <w:tc>
          <w:tcPr>
            <w:tcW w:w="2389" w:type="dxa"/>
            <w:gridSpan w:val="3"/>
            <w:tcBorders>
              <w:right w:val="single" w:sz="4" w:space="0" w:color="auto"/>
            </w:tcBorders>
            <w:shd w:val="clear" w:color="auto" w:fill="99CCFF"/>
          </w:tcPr>
          <w:p w14:paraId="3AB4FD76" w14:textId="77777777" w:rsidR="00FC7CE6" w:rsidRPr="001223D5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EĞERLENDİRME</w:t>
            </w:r>
          </w:p>
        </w:tc>
      </w:tr>
      <w:tr w:rsidR="00FC7CE6" w:rsidRPr="00057F68" w14:paraId="740F4784" w14:textId="77777777" w:rsidTr="001C359C">
        <w:trPr>
          <w:trHeight w:val="288"/>
        </w:trPr>
        <w:tc>
          <w:tcPr>
            <w:tcW w:w="1341" w:type="dxa"/>
          </w:tcPr>
          <w:p w14:paraId="742B42C3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</w:p>
        </w:tc>
        <w:tc>
          <w:tcPr>
            <w:tcW w:w="5332" w:type="dxa"/>
          </w:tcPr>
          <w:p w14:paraId="3AAD39B6" w14:textId="4E59A039" w:rsidR="00FC7CE6" w:rsidRPr="00E17091" w:rsidRDefault="00DE660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</w:t>
            </w:r>
            <w:r w:rsidR="00E45089" w:rsidRPr="00E1709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oş bir A4 </w:t>
            </w:r>
            <w:r w:rsidR="00E17091" w:rsidRPr="00E1709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âğıda</w:t>
            </w:r>
            <w:r w:rsidR="00E45089" w:rsidRPr="00E1709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;</w:t>
            </w:r>
          </w:p>
        </w:tc>
        <w:tc>
          <w:tcPr>
            <w:tcW w:w="808" w:type="dxa"/>
          </w:tcPr>
          <w:p w14:paraId="228BD329" w14:textId="77777777" w:rsidR="00FC7CE6" w:rsidRPr="00057F68" w:rsidRDefault="0066505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798" w:type="dxa"/>
          </w:tcPr>
          <w:p w14:paraId="69308FC7" w14:textId="77777777" w:rsidR="00FC7CE6" w:rsidRPr="00057F68" w:rsidRDefault="0066505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  <w:tc>
          <w:tcPr>
            <w:tcW w:w="783" w:type="dxa"/>
            <w:tcBorders>
              <w:right w:val="single" w:sz="4" w:space="0" w:color="auto"/>
            </w:tcBorders>
          </w:tcPr>
          <w:p w14:paraId="0708B4DD" w14:textId="77777777" w:rsidR="00FC7CE6" w:rsidRPr="00057F68" w:rsidRDefault="0066505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</w:t>
            </w:r>
          </w:p>
        </w:tc>
      </w:tr>
      <w:tr w:rsidR="00FC7CE6" w:rsidRPr="00057F68" w14:paraId="28265436" w14:textId="77777777" w:rsidTr="001C359C">
        <w:trPr>
          <w:trHeight w:val="466"/>
        </w:trPr>
        <w:tc>
          <w:tcPr>
            <w:tcW w:w="1341" w:type="dxa"/>
            <w:tcBorders>
              <w:top w:val="single" w:sz="4" w:space="0" w:color="auto"/>
            </w:tcBorders>
          </w:tcPr>
          <w:p w14:paraId="09378CDD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</w:t>
            </w:r>
          </w:p>
        </w:tc>
        <w:tc>
          <w:tcPr>
            <w:tcW w:w="5332" w:type="dxa"/>
            <w:tcBorders>
              <w:top w:val="single" w:sz="4" w:space="0" w:color="auto"/>
            </w:tcBorders>
          </w:tcPr>
          <w:p w14:paraId="3323C224" w14:textId="4B6BE4C4" w:rsidR="00FC7CE6" w:rsidRPr="00E45089" w:rsidRDefault="00A1419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FF0000"/>
                <w:lang w:eastAsia="tr-TR"/>
              </w:rPr>
            </w:pPr>
            <w:r w:rsidRPr="00E45089">
              <w:rPr>
                <w:rFonts w:ascii="Times New Roman" w:eastAsia="Times New Roman" w:hAnsi="Times New Roman" w:cs="Times New Roman"/>
              </w:rPr>
              <w:t>Hastanın kimlik bilgileri</w:t>
            </w:r>
            <w:r>
              <w:rPr>
                <w:rFonts w:ascii="Times New Roman" w:eastAsia="Times New Roman" w:hAnsi="Times New Roman" w:cs="Times New Roman"/>
              </w:rPr>
              <w:t xml:space="preserve"> yazın,</w:t>
            </w:r>
          </w:p>
        </w:tc>
        <w:tc>
          <w:tcPr>
            <w:tcW w:w="808" w:type="dxa"/>
            <w:tcBorders>
              <w:top w:val="single" w:sz="4" w:space="0" w:color="auto"/>
            </w:tcBorders>
          </w:tcPr>
          <w:p w14:paraId="7DDBC055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  <w:tcBorders>
              <w:top w:val="single" w:sz="4" w:space="0" w:color="auto"/>
            </w:tcBorders>
          </w:tcPr>
          <w:p w14:paraId="726E743D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  <w:tcBorders>
              <w:top w:val="single" w:sz="4" w:space="0" w:color="auto"/>
            </w:tcBorders>
          </w:tcPr>
          <w:p w14:paraId="126E2FA4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FC7CE6" w:rsidRPr="00057F68" w14:paraId="31B38770" w14:textId="77777777" w:rsidTr="001C359C">
        <w:trPr>
          <w:trHeight w:val="288"/>
        </w:trPr>
        <w:tc>
          <w:tcPr>
            <w:tcW w:w="1341" w:type="dxa"/>
          </w:tcPr>
          <w:p w14:paraId="617966D8" w14:textId="77777777" w:rsidR="00FC7CE6" w:rsidRPr="00057F68" w:rsidRDefault="00FC7CE6" w:rsidP="001223D5">
            <w:pPr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2</w:t>
            </w:r>
          </w:p>
        </w:tc>
        <w:tc>
          <w:tcPr>
            <w:tcW w:w="5332" w:type="dxa"/>
          </w:tcPr>
          <w:p w14:paraId="096B5466" w14:textId="09F3E739" w:rsidR="00FC7CE6" w:rsidRPr="00057F68" w:rsidRDefault="00A1419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</w:rPr>
              <w:t>Adli nitelik taşıyan olayı tanımlayın (olay tahmini zamanı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5869C0">
              <w:rPr>
                <w:rFonts w:ascii="Times New Roman" w:eastAsia="Times New Roman" w:hAnsi="Times New Roman" w:cs="Times New Roman"/>
              </w:rPr>
              <w:t>yeri,</w:t>
            </w:r>
            <w:r>
              <w:rPr>
                <w:rFonts w:ascii="Times New Roman" w:eastAsia="Times New Roman" w:hAnsi="Times New Roman" w:cs="Times New Roman"/>
              </w:rPr>
              <w:t xml:space="preserve"> gerçekleşme süresi ve niteliğini içerir şekilde)</w:t>
            </w:r>
          </w:p>
        </w:tc>
        <w:tc>
          <w:tcPr>
            <w:tcW w:w="808" w:type="dxa"/>
          </w:tcPr>
          <w:p w14:paraId="75917E0E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</w:tcPr>
          <w:p w14:paraId="699DD758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</w:tcPr>
          <w:p w14:paraId="675B3956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FC7CE6" w:rsidRPr="00057F68" w14:paraId="5A0D2851" w14:textId="77777777" w:rsidTr="001C359C">
        <w:trPr>
          <w:trHeight w:val="222"/>
        </w:trPr>
        <w:tc>
          <w:tcPr>
            <w:tcW w:w="1341" w:type="dxa"/>
          </w:tcPr>
          <w:p w14:paraId="4F5F9C71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5332" w:type="dxa"/>
          </w:tcPr>
          <w:p w14:paraId="22018334" w14:textId="762068F1" w:rsidR="00FC7CE6" w:rsidRPr="00057F68" w:rsidRDefault="00A1419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arih ve saati yazın,</w:t>
            </w:r>
          </w:p>
        </w:tc>
        <w:tc>
          <w:tcPr>
            <w:tcW w:w="808" w:type="dxa"/>
          </w:tcPr>
          <w:p w14:paraId="2F1327CD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0CEAA902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21627AC9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42267A91" w14:textId="77777777" w:rsidTr="001C359C">
        <w:trPr>
          <w:trHeight w:val="222"/>
        </w:trPr>
        <w:tc>
          <w:tcPr>
            <w:tcW w:w="1341" w:type="dxa"/>
          </w:tcPr>
          <w:p w14:paraId="45D08737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4</w:t>
            </w:r>
          </w:p>
        </w:tc>
        <w:tc>
          <w:tcPr>
            <w:tcW w:w="5332" w:type="dxa"/>
          </w:tcPr>
          <w:p w14:paraId="6BE01003" w14:textId="0921E0FB" w:rsidR="001C359C" w:rsidRPr="00057F68" w:rsidRDefault="00A14196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utanağı </w:t>
            </w:r>
            <w:r w:rsidR="005869C0">
              <w:rPr>
                <w:rFonts w:ascii="Times New Roman" w:eastAsia="Times New Roman" w:hAnsi="Times New Roman" w:cs="Times New Roman"/>
              </w:rPr>
              <w:t xml:space="preserve">kaşe ve </w:t>
            </w:r>
            <w:r>
              <w:rPr>
                <w:rFonts w:ascii="Times New Roman" w:eastAsia="Times New Roman" w:hAnsi="Times New Roman" w:cs="Times New Roman"/>
              </w:rPr>
              <w:t>imza altına alın</w:t>
            </w:r>
            <w:r w:rsidR="005869C0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808" w:type="dxa"/>
          </w:tcPr>
          <w:p w14:paraId="0DD3246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78291B46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5C0836A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467D0A89" w14:textId="77777777" w:rsidTr="001C359C">
        <w:trPr>
          <w:trHeight w:val="422"/>
        </w:trPr>
        <w:tc>
          <w:tcPr>
            <w:tcW w:w="1341" w:type="dxa"/>
          </w:tcPr>
          <w:p w14:paraId="5938DFD8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5</w:t>
            </w:r>
          </w:p>
        </w:tc>
        <w:tc>
          <w:tcPr>
            <w:tcW w:w="5332" w:type="dxa"/>
          </w:tcPr>
          <w:p w14:paraId="75F05322" w14:textId="139E84BB" w:rsidR="001C359C" w:rsidRPr="00057F68" w:rsidRDefault="001C359C" w:rsidP="00E45089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</w:tcPr>
          <w:p w14:paraId="1FB22E3F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11A4FA23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011CBCA1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3A96ED1F" w14:textId="77777777" w:rsidTr="001C359C">
        <w:trPr>
          <w:trHeight w:val="422"/>
        </w:trPr>
        <w:tc>
          <w:tcPr>
            <w:tcW w:w="1341" w:type="dxa"/>
          </w:tcPr>
          <w:p w14:paraId="6164202D" w14:textId="4B1389CA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6</w:t>
            </w:r>
          </w:p>
        </w:tc>
        <w:tc>
          <w:tcPr>
            <w:tcW w:w="5332" w:type="dxa"/>
          </w:tcPr>
          <w:p w14:paraId="593353D6" w14:textId="190D3018" w:rsidR="001C359C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</w:tcPr>
          <w:p w14:paraId="21240B64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7ED5BC36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68A26F5B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1C48E2A7" w14:textId="77777777" w:rsidTr="001C359C">
        <w:trPr>
          <w:trHeight w:val="425"/>
        </w:trPr>
        <w:tc>
          <w:tcPr>
            <w:tcW w:w="1341" w:type="dxa"/>
            <w:tcBorders>
              <w:bottom w:val="single" w:sz="4" w:space="0" w:color="auto"/>
            </w:tcBorders>
          </w:tcPr>
          <w:p w14:paraId="4609FD64" w14:textId="685E4A0A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7</w:t>
            </w:r>
          </w:p>
        </w:tc>
        <w:tc>
          <w:tcPr>
            <w:tcW w:w="5332" w:type="dxa"/>
            <w:tcBorders>
              <w:bottom w:val="single" w:sz="4" w:space="0" w:color="auto"/>
            </w:tcBorders>
          </w:tcPr>
          <w:p w14:paraId="084ABF8C" w14:textId="29FABD65" w:rsidR="001C359C" w:rsidRPr="00057F68" w:rsidRDefault="001C359C" w:rsidP="00E45089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bottom w:val="single" w:sz="4" w:space="0" w:color="auto"/>
            </w:tcBorders>
          </w:tcPr>
          <w:p w14:paraId="36A305A6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</w:tcPr>
          <w:p w14:paraId="271C7617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14:paraId="09EB2075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394A4181" w14:textId="77777777" w:rsidTr="001C359C">
        <w:trPr>
          <w:trHeight w:val="166"/>
        </w:trPr>
        <w:tc>
          <w:tcPr>
            <w:tcW w:w="1341" w:type="dxa"/>
            <w:tcBorders>
              <w:bottom w:val="single" w:sz="4" w:space="0" w:color="auto"/>
              <w:right w:val="single" w:sz="4" w:space="0" w:color="auto"/>
            </w:tcBorders>
          </w:tcPr>
          <w:p w14:paraId="332BD259" w14:textId="5A3D28B1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lastRenderedPageBreak/>
              <w:t>8</w:t>
            </w:r>
          </w:p>
        </w:tc>
        <w:tc>
          <w:tcPr>
            <w:tcW w:w="5332" w:type="dxa"/>
            <w:tcBorders>
              <w:left w:val="single" w:sz="4" w:space="0" w:color="auto"/>
              <w:bottom w:val="single" w:sz="4" w:space="0" w:color="auto"/>
            </w:tcBorders>
          </w:tcPr>
          <w:p w14:paraId="33316438" w14:textId="134099C5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left w:val="single" w:sz="4" w:space="0" w:color="auto"/>
              <w:bottom w:val="single" w:sz="4" w:space="0" w:color="auto"/>
            </w:tcBorders>
          </w:tcPr>
          <w:p w14:paraId="08DE818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left w:val="single" w:sz="4" w:space="0" w:color="auto"/>
              <w:bottom w:val="single" w:sz="4" w:space="0" w:color="auto"/>
            </w:tcBorders>
          </w:tcPr>
          <w:p w14:paraId="5B1CC374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left w:val="single" w:sz="4" w:space="0" w:color="auto"/>
              <w:bottom w:val="single" w:sz="4" w:space="0" w:color="auto"/>
            </w:tcBorders>
          </w:tcPr>
          <w:p w14:paraId="7983330C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0AA6724E" w14:textId="77777777" w:rsidTr="001C359C">
        <w:trPr>
          <w:trHeight w:val="166"/>
        </w:trPr>
        <w:tc>
          <w:tcPr>
            <w:tcW w:w="1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FCC4D" w14:textId="286347CE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9</w:t>
            </w:r>
          </w:p>
        </w:tc>
        <w:tc>
          <w:tcPr>
            <w:tcW w:w="5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0D8908" w14:textId="3057D862" w:rsidR="001C359C" w:rsidRPr="00E17091" w:rsidRDefault="001C359C" w:rsidP="00E17091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4EB07A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D5177B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F29763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14628F79" w14:textId="77777777" w:rsidTr="001C359C">
        <w:trPr>
          <w:trHeight w:val="133"/>
        </w:trPr>
        <w:tc>
          <w:tcPr>
            <w:tcW w:w="1341" w:type="dxa"/>
            <w:tcBorders>
              <w:bottom w:val="single" w:sz="4" w:space="0" w:color="auto"/>
            </w:tcBorders>
          </w:tcPr>
          <w:p w14:paraId="2E7BDCCC" w14:textId="6DAB6C42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10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60D25C5E" w14:textId="23D7788B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012E6F53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6D716937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32DE4750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255F7A44" w14:textId="77777777" w:rsidTr="001C359C">
        <w:trPr>
          <w:trHeight w:val="411"/>
        </w:trPr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4E0BF36B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1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3B862EF5" w14:textId="1C383FD2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25C433BD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73019F1E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0422A5A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C359C" w:rsidRPr="00057F68" w14:paraId="2C85FF3A" w14:textId="77777777" w:rsidTr="001C359C">
        <w:trPr>
          <w:trHeight w:val="422"/>
        </w:trPr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5AE245B0" w14:textId="77777777" w:rsidR="001C359C" w:rsidRPr="00057F68" w:rsidRDefault="001C359C" w:rsidP="001C359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2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3598599D" w14:textId="09C7AFAD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30B2AC5C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518B1478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5F9D31A2" w14:textId="77777777" w:rsidR="001C359C" w:rsidRPr="00057F68" w:rsidRDefault="001C359C" w:rsidP="001C359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8D2570" w:rsidRPr="00057F68" w14:paraId="5FF3B2AC" w14:textId="77777777" w:rsidTr="0089744D">
        <w:trPr>
          <w:trHeight w:val="155"/>
        </w:trPr>
        <w:tc>
          <w:tcPr>
            <w:tcW w:w="1341" w:type="dxa"/>
            <w:tcBorders>
              <w:bottom w:val="single" w:sz="4" w:space="0" w:color="auto"/>
            </w:tcBorders>
          </w:tcPr>
          <w:p w14:paraId="2B9D12B6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3</w:t>
            </w:r>
          </w:p>
        </w:tc>
        <w:tc>
          <w:tcPr>
            <w:tcW w:w="5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E3A443" w14:textId="5B3E893B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0F217782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11F26F8D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1CAE25FA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8D2570" w:rsidRPr="00057F68" w14:paraId="389122DC" w14:textId="77777777" w:rsidTr="001C359C">
        <w:trPr>
          <w:trHeight w:val="166"/>
        </w:trPr>
        <w:tc>
          <w:tcPr>
            <w:tcW w:w="1341" w:type="dxa"/>
            <w:tcBorders>
              <w:top w:val="single" w:sz="4" w:space="0" w:color="auto"/>
            </w:tcBorders>
          </w:tcPr>
          <w:p w14:paraId="231A5BEF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4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4545A56F" w14:textId="0F60751E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1BE8635A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3D3826DF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E38152D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8D2570" w:rsidRPr="00057F68" w14:paraId="6043CFC6" w14:textId="77777777" w:rsidTr="001C359C">
        <w:trPr>
          <w:trHeight w:val="166"/>
        </w:trPr>
        <w:tc>
          <w:tcPr>
            <w:tcW w:w="1341" w:type="dxa"/>
            <w:tcBorders>
              <w:bottom w:val="single" w:sz="4" w:space="0" w:color="auto"/>
            </w:tcBorders>
          </w:tcPr>
          <w:p w14:paraId="32F31EA6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5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33EBA025" w14:textId="1823AF2F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716B7D1C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43AB9AED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9634466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8D2570" w:rsidRPr="00057F68" w14:paraId="2552C5F0" w14:textId="77777777" w:rsidTr="001C359C">
        <w:trPr>
          <w:trHeight w:val="166"/>
        </w:trPr>
        <w:tc>
          <w:tcPr>
            <w:tcW w:w="1341" w:type="dxa"/>
            <w:tcBorders>
              <w:top w:val="single" w:sz="4" w:space="0" w:color="auto"/>
            </w:tcBorders>
          </w:tcPr>
          <w:p w14:paraId="2486CD27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6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62790C0F" w14:textId="0ED95CBF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58D092CF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549CF699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4AD3EE6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8D2570" w:rsidRPr="00057F68" w14:paraId="7D823D31" w14:textId="77777777" w:rsidTr="001C359C">
        <w:trPr>
          <w:trHeight w:val="422"/>
        </w:trPr>
        <w:tc>
          <w:tcPr>
            <w:tcW w:w="1341" w:type="dxa"/>
          </w:tcPr>
          <w:p w14:paraId="73804D7E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7</w:t>
            </w:r>
          </w:p>
        </w:tc>
        <w:tc>
          <w:tcPr>
            <w:tcW w:w="5332" w:type="dxa"/>
          </w:tcPr>
          <w:p w14:paraId="1C29DBA7" w14:textId="43C7B1D3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8" w:type="dxa"/>
          </w:tcPr>
          <w:p w14:paraId="0CDC5955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7C5BC62D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67CEA44E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8D2570" w:rsidRPr="00057F68" w14:paraId="3AFC4A96" w14:textId="77777777" w:rsidTr="001C359C">
        <w:trPr>
          <w:trHeight w:val="277"/>
        </w:trPr>
        <w:tc>
          <w:tcPr>
            <w:tcW w:w="1341" w:type="dxa"/>
          </w:tcPr>
          <w:p w14:paraId="0872807B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8</w:t>
            </w:r>
          </w:p>
        </w:tc>
        <w:tc>
          <w:tcPr>
            <w:tcW w:w="5332" w:type="dxa"/>
          </w:tcPr>
          <w:p w14:paraId="2BB7B5F1" w14:textId="5EFDCC75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</w:p>
        </w:tc>
        <w:tc>
          <w:tcPr>
            <w:tcW w:w="808" w:type="dxa"/>
          </w:tcPr>
          <w:p w14:paraId="41CBAE6D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</w:tcPr>
          <w:p w14:paraId="3DEF5733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</w:tcPr>
          <w:p w14:paraId="21F123EF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8D2570" w:rsidRPr="00057F68" w14:paraId="0FC03C5F" w14:textId="77777777" w:rsidTr="001C359C">
        <w:trPr>
          <w:trHeight w:val="308"/>
        </w:trPr>
        <w:tc>
          <w:tcPr>
            <w:tcW w:w="1341" w:type="dxa"/>
          </w:tcPr>
          <w:p w14:paraId="7BC63042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9</w:t>
            </w:r>
          </w:p>
        </w:tc>
        <w:tc>
          <w:tcPr>
            <w:tcW w:w="5332" w:type="dxa"/>
          </w:tcPr>
          <w:p w14:paraId="7D365706" w14:textId="4999986B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808" w:type="dxa"/>
          </w:tcPr>
          <w:p w14:paraId="28B5758C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798" w:type="dxa"/>
          </w:tcPr>
          <w:p w14:paraId="546B32C8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783" w:type="dxa"/>
          </w:tcPr>
          <w:p w14:paraId="2F8801F7" w14:textId="77777777" w:rsidR="008D2570" w:rsidRPr="00057F68" w:rsidRDefault="008D2570" w:rsidP="008D2570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  <w:tr w:rsidR="008D2570" w:rsidRPr="00057F68" w14:paraId="386DDC82" w14:textId="77777777" w:rsidTr="001C359C">
        <w:trPr>
          <w:trHeight w:val="288"/>
        </w:trPr>
        <w:tc>
          <w:tcPr>
            <w:tcW w:w="1341" w:type="dxa"/>
          </w:tcPr>
          <w:p w14:paraId="5CD8C19B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20</w:t>
            </w:r>
          </w:p>
        </w:tc>
        <w:tc>
          <w:tcPr>
            <w:tcW w:w="5332" w:type="dxa"/>
          </w:tcPr>
          <w:p w14:paraId="028840E3" w14:textId="24791AA3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</w:p>
        </w:tc>
        <w:tc>
          <w:tcPr>
            <w:tcW w:w="808" w:type="dxa"/>
          </w:tcPr>
          <w:p w14:paraId="402DF552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</w:tcPr>
          <w:p w14:paraId="3E290EC0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</w:tcPr>
          <w:p w14:paraId="4827C2ED" w14:textId="77777777" w:rsidR="008D2570" w:rsidRPr="00057F68" w:rsidRDefault="008D2570" w:rsidP="008D257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</w:tbl>
    <w:p w14:paraId="69B13BF8" w14:textId="77777777" w:rsidR="006A3768" w:rsidRPr="00057F68" w:rsidRDefault="006A3768" w:rsidP="006A3768">
      <w:pPr>
        <w:rPr>
          <w:rFonts w:ascii="Times New Roman" w:hAnsi="Times New Roman" w:cs="Times New Roman"/>
        </w:rPr>
      </w:pPr>
    </w:p>
    <w:p w14:paraId="4F5683A4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45050FA8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6E367B24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15A7FBE8" w14:textId="037A55F6" w:rsidR="004D613E" w:rsidRPr="00057F68" w:rsidRDefault="004D613E" w:rsidP="00057F68"/>
    <w:sectPr w:rsidR="004D613E" w:rsidRPr="00057F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6"/>
    <w:multiLevelType w:val="hybridMultilevel"/>
    <w:tmpl w:val="79838CB2"/>
    <w:lvl w:ilvl="0" w:tplc="FFFFFFFF">
      <w:start w:val="1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8"/>
    <w:multiLevelType w:val="hybridMultilevel"/>
    <w:tmpl w:val="0B03E0C6"/>
    <w:lvl w:ilvl="0" w:tplc="FFFFFFFF">
      <w:start w:val="1"/>
      <w:numFmt w:val="bullet"/>
      <w:lvlText w:val="*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12B31E93"/>
    <w:multiLevelType w:val="hybridMultilevel"/>
    <w:tmpl w:val="4D064B1A"/>
    <w:lvl w:ilvl="0" w:tplc="B052CA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661B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1ECB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4C8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EA6E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7A4D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6A9B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523B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8077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7D5085F"/>
    <w:multiLevelType w:val="hybridMultilevel"/>
    <w:tmpl w:val="95C635EA"/>
    <w:lvl w:ilvl="0" w:tplc="E632AB8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763D3"/>
    <w:multiLevelType w:val="hybridMultilevel"/>
    <w:tmpl w:val="AF2822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A26F30"/>
    <w:multiLevelType w:val="hybridMultilevel"/>
    <w:tmpl w:val="8758D48A"/>
    <w:lvl w:ilvl="0" w:tplc="337C7C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28EC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8C6B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D48A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440A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FCB4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0A29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4A13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1802E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MDYxN7AwM7YwNDFT0lEKTi0uzszPAykwrAUABB56CiwAAAA="/>
  </w:docVars>
  <w:rsids>
    <w:rsidRoot w:val="00B11D99"/>
    <w:rsid w:val="00026070"/>
    <w:rsid w:val="00055E1D"/>
    <w:rsid w:val="00057F68"/>
    <w:rsid w:val="00075A66"/>
    <w:rsid w:val="000E476F"/>
    <w:rsid w:val="001223D5"/>
    <w:rsid w:val="001429A2"/>
    <w:rsid w:val="00144264"/>
    <w:rsid w:val="001C359C"/>
    <w:rsid w:val="003605D0"/>
    <w:rsid w:val="003F22A2"/>
    <w:rsid w:val="00400222"/>
    <w:rsid w:val="0042183F"/>
    <w:rsid w:val="00473A5E"/>
    <w:rsid w:val="004D613E"/>
    <w:rsid w:val="00541B8A"/>
    <w:rsid w:val="00575A71"/>
    <w:rsid w:val="005869C0"/>
    <w:rsid w:val="005B41BF"/>
    <w:rsid w:val="00665051"/>
    <w:rsid w:val="006A3768"/>
    <w:rsid w:val="006B045F"/>
    <w:rsid w:val="006E4743"/>
    <w:rsid w:val="00784375"/>
    <w:rsid w:val="0080417F"/>
    <w:rsid w:val="008D2570"/>
    <w:rsid w:val="009062B5"/>
    <w:rsid w:val="00913D23"/>
    <w:rsid w:val="00A14196"/>
    <w:rsid w:val="00A20DC7"/>
    <w:rsid w:val="00A60672"/>
    <w:rsid w:val="00AC1ACD"/>
    <w:rsid w:val="00B11D99"/>
    <w:rsid w:val="00B461DE"/>
    <w:rsid w:val="00C32BA0"/>
    <w:rsid w:val="00C66829"/>
    <w:rsid w:val="00D860A2"/>
    <w:rsid w:val="00DE6606"/>
    <w:rsid w:val="00E17091"/>
    <w:rsid w:val="00E45089"/>
    <w:rsid w:val="00E912FF"/>
    <w:rsid w:val="00F27391"/>
    <w:rsid w:val="00F50FA3"/>
    <w:rsid w:val="00FC7CE6"/>
    <w:rsid w:val="00FF0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149E76"/>
  <w15:docId w15:val="{18CB7050-BB6A-42AD-B5B5-3BD3E6E98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A3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Liste-Vurgu1">
    <w:name w:val="Light List Accent 1"/>
    <w:basedOn w:val="NormalTablo"/>
    <w:uiPriority w:val="61"/>
    <w:rsid w:val="00FF037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Kpr">
    <w:name w:val="Hyperlink"/>
    <w:basedOn w:val="VarsaylanParagrafYazTipi"/>
    <w:uiPriority w:val="99"/>
    <w:unhideWhenUsed/>
    <w:rsid w:val="0042183F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2183F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8D25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4632">
          <w:marLeft w:val="44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71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58521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1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412946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5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65080">
          <w:marLeft w:val="44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1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734873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94569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7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9742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74A2F4-4C72-4546-B385-9C308DBB1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TSU</dc:creator>
  <cp:keywords/>
  <dc:description/>
  <cp:lastModifiedBy>...</cp:lastModifiedBy>
  <cp:revision>4</cp:revision>
  <dcterms:created xsi:type="dcterms:W3CDTF">2021-09-09T18:27:00Z</dcterms:created>
  <dcterms:modified xsi:type="dcterms:W3CDTF">2021-09-09T18:35:00Z</dcterms:modified>
</cp:coreProperties>
</file>